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1928" w:rsidRDefault="00E11928">
      <w:pPr>
        <w:rPr>
          <w:lang w:val="en-US"/>
        </w:rPr>
      </w:pPr>
      <w:r>
        <w:rPr>
          <w:lang w:val="en-US"/>
        </w:rPr>
        <w:t xml:space="preserve">CS4402 Learning Journal </w:t>
      </w:r>
    </w:p>
    <w:p w:rsidR="00E11928" w:rsidRPr="00E11928" w:rsidRDefault="00E11928" w:rsidP="00E11928">
      <w:pPr>
        <w:shd w:val="clear" w:color="auto" w:fill="F8F9FA"/>
        <w:spacing w:after="100" w:afterAutospacing="1" w:line="240" w:lineRule="auto"/>
        <w:rPr>
          <w:rFonts w:ascii="Arial" w:eastAsia="Times New Roman" w:hAnsi="Arial" w:cs="Arial"/>
          <w:color w:val="1D2125"/>
          <w:kern w:val="0"/>
          <w:sz w:val="23"/>
          <w:szCs w:val="23"/>
          <w14:ligatures w14:val="none"/>
        </w:rPr>
      </w:pPr>
      <w:r w:rsidRPr="00E11928">
        <w:rPr>
          <w:rFonts w:ascii="Arial" w:eastAsia="Times New Roman" w:hAnsi="Arial" w:cs="Arial"/>
          <w:color w:val="1D2125"/>
          <w:kern w:val="0"/>
          <w:sz w:val="23"/>
          <w:szCs w:val="23"/>
          <w14:ligatures w14:val="none"/>
        </w:rPr>
        <w:t>The Learning Journal is a tool for self-reflection on the learning process. In addition to completing directed tasks, you should use the Learning Journal to document your activities, record problems you may have encountered and to draft answers for Discussion Forums and Assignments. The Learning Journal should be updated regularly (on a weekly basis), as the learning journals will be assessed by your instructor as part of your Final Grade.</w:t>
      </w:r>
    </w:p>
    <w:p w:rsidR="00E11928" w:rsidRPr="00E11928" w:rsidRDefault="00E11928" w:rsidP="00E11928">
      <w:pPr>
        <w:shd w:val="clear" w:color="auto" w:fill="F8F9FA"/>
        <w:spacing w:after="100" w:afterAutospacing="1" w:line="240" w:lineRule="auto"/>
        <w:rPr>
          <w:rFonts w:ascii="Arial" w:eastAsia="Times New Roman" w:hAnsi="Arial" w:cs="Arial"/>
          <w:color w:val="1D2125"/>
          <w:kern w:val="0"/>
          <w:sz w:val="23"/>
          <w:szCs w:val="23"/>
          <w14:ligatures w14:val="none"/>
        </w:rPr>
      </w:pPr>
      <w:r w:rsidRPr="00E11928">
        <w:rPr>
          <w:rFonts w:ascii="Arial" w:eastAsia="Times New Roman" w:hAnsi="Arial" w:cs="Arial"/>
          <w:color w:val="1D2125"/>
          <w:kern w:val="0"/>
          <w:sz w:val="23"/>
          <w:szCs w:val="23"/>
          <w14:ligatures w14:val="none"/>
        </w:rPr>
        <w:t>Your learning journal entry must be a reflective statement that considers the following questions:</w:t>
      </w:r>
    </w:p>
    <w:p w:rsidR="00E11928" w:rsidRPr="00E11928" w:rsidRDefault="00E11928" w:rsidP="00E11928">
      <w:pPr>
        <w:numPr>
          <w:ilvl w:val="0"/>
          <w:numId w:val="1"/>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E11928">
        <w:rPr>
          <w:rFonts w:ascii="Arial" w:eastAsia="Times New Roman" w:hAnsi="Arial" w:cs="Arial"/>
          <w:color w:val="1D2125"/>
          <w:kern w:val="0"/>
          <w:sz w:val="23"/>
          <w:szCs w:val="23"/>
          <w14:ligatures w14:val="none"/>
        </w:rPr>
        <w:t>Describe what you did. This does not mean that you copy and paste from what you have posted or the assignments you have prepared. You need to describe what you did and how you did it.</w:t>
      </w:r>
    </w:p>
    <w:p w:rsidR="00E11928" w:rsidRPr="00E11928" w:rsidRDefault="00E11928" w:rsidP="00E11928">
      <w:pPr>
        <w:numPr>
          <w:ilvl w:val="0"/>
          <w:numId w:val="1"/>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E11928">
        <w:rPr>
          <w:rFonts w:ascii="Arial" w:eastAsia="Times New Roman" w:hAnsi="Arial" w:cs="Arial"/>
          <w:color w:val="1D2125"/>
          <w:kern w:val="0"/>
          <w:sz w:val="23"/>
          <w:szCs w:val="23"/>
          <w14:ligatures w14:val="none"/>
        </w:rPr>
        <w:t>Describe your reactions to what you did</w:t>
      </w:r>
    </w:p>
    <w:p w:rsidR="00E11928" w:rsidRPr="00E11928" w:rsidRDefault="00E11928" w:rsidP="00E11928">
      <w:pPr>
        <w:numPr>
          <w:ilvl w:val="0"/>
          <w:numId w:val="1"/>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E11928">
        <w:rPr>
          <w:rFonts w:ascii="Arial" w:eastAsia="Times New Roman" w:hAnsi="Arial" w:cs="Arial"/>
          <w:color w:val="1D2125"/>
          <w:kern w:val="0"/>
          <w:sz w:val="23"/>
          <w:szCs w:val="23"/>
          <w14:ligatures w14:val="none"/>
        </w:rPr>
        <w:t>Describe any feedback you received or any specific interactions you had. Discuss how they were helpful</w:t>
      </w:r>
    </w:p>
    <w:p w:rsidR="00E11928" w:rsidRPr="00E11928" w:rsidRDefault="00E11928" w:rsidP="00E11928">
      <w:pPr>
        <w:numPr>
          <w:ilvl w:val="0"/>
          <w:numId w:val="1"/>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E11928">
        <w:rPr>
          <w:rFonts w:ascii="Arial" w:eastAsia="Times New Roman" w:hAnsi="Arial" w:cs="Arial"/>
          <w:color w:val="1D2125"/>
          <w:kern w:val="0"/>
          <w:sz w:val="23"/>
          <w:szCs w:val="23"/>
          <w14:ligatures w14:val="none"/>
        </w:rPr>
        <w:t>Describe your feelings and attitudes</w:t>
      </w:r>
    </w:p>
    <w:p w:rsidR="00E11928" w:rsidRPr="00E11928" w:rsidRDefault="00E11928" w:rsidP="00E11928">
      <w:pPr>
        <w:numPr>
          <w:ilvl w:val="0"/>
          <w:numId w:val="1"/>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E11928">
        <w:rPr>
          <w:rFonts w:ascii="Arial" w:eastAsia="Times New Roman" w:hAnsi="Arial" w:cs="Arial"/>
          <w:color w:val="1D2125"/>
          <w:kern w:val="0"/>
          <w:sz w:val="23"/>
          <w:szCs w:val="23"/>
          <w14:ligatures w14:val="none"/>
        </w:rPr>
        <w:t>Describe what you learned</w:t>
      </w:r>
    </w:p>
    <w:p w:rsidR="00E11928" w:rsidRPr="00E11928" w:rsidRDefault="00E11928" w:rsidP="00E11928">
      <w:pPr>
        <w:shd w:val="clear" w:color="auto" w:fill="F8F9FA"/>
        <w:spacing w:after="100" w:afterAutospacing="1" w:line="240" w:lineRule="auto"/>
        <w:rPr>
          <w:rFonts w:ascii="Arial" w:eastAsia="Times New Roman" w:hAnsi="Arial" w:cs="Arial"/>
          <w:color w:val="1D2125"/>
          <w:kern w:val="0"/>
          <w:sz w:val="23"/>
          <w:szCs w:val="23"/>
          <w14:ligatures w14:val="none"/>
        </w:rPr>
      </w:pPr>
      <w:r w:rsidRPr="00E11928">
        <w:rPr>
          <w:rFonts w:ascii="Arial" w:eastAsia="Times New Roman" w:hAnsi="Arial" w:cs="Arial"/>
          <w:color w:val="1D2125"/>
          <w:kern w:val="0"/>
          <w:sz w:val="23"/>
          <w:szCs w:val="23"/>
          <w14:ligatures w14:val="none"/>
        </w:rPr>
        <w:t>Another set of questions to consider in your learning journal statement include</w:t>
      </w:r>
      <w:r w:rsidR="00CF5A71">
        <w:rPr>
          <w:rFonts w:ascii="Arial" w:eastAsia="Times New Roman" w:hAnsi="Arial" w:cs="Arial"/>
          <w:color w:val="1D2125"/>
          <w:kern w:val="0"/>
          <w:sz w:val="23"/>
          <w:szCs w:val="23"/>
          <w14:ligatures w14:val="none"/>
        </w:rPr>
        <w:t>s</w:t>
      </w:r>
      <w:r w:rsidRPr="00E11928">
        <w:rPr>
          <w:rFonts w:ascii="Arial" w:eastAsia="Times New Roman" w:hAnsi="Arial" w:cs="Arial"/>
          <w:color w:val="1D2125"/>
          <w:kern w:val="0"/>
          <w:sz w:val="23"/>
          <w:szCs w:val="23"/>
          <w14:ligatures w14:val="none"/>
        </w:rPr>
        <w:t>:</w:t>
      </w:r>
    </w:p>
    <w:p w:rsidR="00E11928" w:rsidRPr="00E11928" w:rsidRDefault="00E11928" w:rsidP="00E11928">
      <w:pPr>
        <w:numPr>
          <w:ilvl w:val="0"/>
          <w:numId w:val="2"/>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E11928">
        <w:rPr>
          <w:rFonts w:ascii="Arial" w:eastAsia="Times New Roman" w:hAnsi="Arial" w:cs="Arial"/>
          <w:color w:val="1D2125"/>
          <w:kern w:val="0"/>
          <w:sz w:val="23"/>
          <w:szCs w:val="23"/>
          <w14:ligatures w14:val="none"/>
        </w:rPr>
        <w:t>What surprised me or caused me to wonder?</w:t>
      </w:r>
    </w:p>
    <w:p w:rsidR="00E11928" w:rsidRPr="00E11928" w:rsidRDefault="00E11928" w:rsidP="00E11928">
      <w:pPr>
        <w:numPr>
          <w:ilvl w:val="0"/>
          <w:numId w:val="2"/>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E11928">
        <w:rPr>
          <w:rFonts w:ascii="Arial" w:eastAsia="Times New Roman" w:hAnsi="Arial" w:cs="Arial"/>
          <w:color w:val="1D2125"/>
          <w:kern w:val="0"/>
          <w:sz w:val="23"/>
          <w:szCs w:val="23"/>
          <w14:ligatures w14:val="none"/>
        </w:rPr>
        <w:t xml:space="preserve">What happened that felt particularly challenging? Why was it challenging </w:t>
      </w:r>
      <w:r w:rsidR="00CF5A71">
        <w:rPr>
          <w:rFonts w:ascii="Arial" w:eastAsia="Times New Roman" w:hAnsi="Arial" w:cs="Arial"/>
          <w:color w:val="1D2125"/>
          <w:kern w:val="0"/>
          <w:sz w:val="23"/>
          <w:szCs w:val="23"/>
          <w14:ligatures w14:val="none"/>
        </w:rPr>
        <w:t>for</w:t>
      </w:r>
      <w:r w:rsidRPr="00E11928">
        <w:rPr>
          <w:rFonts w:ascii="Arial" w:eastAsia="Times New Roman" w:hAnsi="Arial" w:cs="Arial"/>
          <w:color w:val="1D2125"/>
          <w:kern w:val="0"/>
          <w:sz w:val="23"/>
          <w:szCs w:val="23"/>
          <w14:ligatures w14:val="none"/>
        </w:rPr>
        <w:t xml:space="preserve"> me?</w:t>
      </w:r>
    </w:p>
    <w:p w:rsidR="00E11928" w:rsidRPr="00E11928" w:rsidRDefault="00E11928" w:rsidP="00E11928">
      <w:pPr>
        <w:numPr>
          <w:ilvl w:val="0"/>
          <w:numId w:val="2"/>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E11928">
        <w:rPr>
          <w:rFonts w:ascii="Arial" w:eastAsia="Times New Roman" w:hAnsi="Arial" w:cs="Arial"/>
          <w:color w:val="1D2125"/>
          <w:kern w:val="0"/>
          <w:sz w:val="23"/>
          <w:szCs w:val="23"/>
          <w14:ligatures w14:val="none"/>
        </w:rPr>
        <w:t>What skills and knowledge do I recognize that I am gaining?</w:t>
      </w:r>
    </w:p>
    <w:p w:rsidR="00E11928" w:rsidRPr="00E11928" w:rsidRDefault="00E11928" w:rsidP="00E11928">
      <w:pPr>
        <w:numPr>
          <w:ilvl w:val="0"/>
          <w:numId w:val="2"/>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E11928">
        <w:rPr>
          <w:rFonts w:ascii="Arial" w:eastAsia="Times New Roman" w:hAnsi="Arial" w:cs="Arial"/>
          <w:color w:val="1D2125"/>
          <w:kern w:val="0"/>
          <w:sz w:val="23"/>
          <w:szCs w:val="23"/>
          <w14:ligatures w14:val="none"/>
        </w:rPr>
        <w:t>What am I realizing about myself as a learner?</w:t>
      </w:r>
    </w:p>
    <w:p w:rsidR="00E11928" w:rsidRPr="00E11928" w:rsidRDefault="00E11928" w:rsidP="00E11928">
      <w:pPr>
        <w:numPr>
          <w:ilvl w:val="0"/>
          <w:numId w:val="2"/>
        </w:numPr>
        <w:shd w:val="clear" w:color="auto" w:fill="F8F9FA"/>
        <w:spacing w:before="100" w:beforeAutospacing="1" w:after="100" w:afterAutospacing="1" w:line="240" w:lineRule="auto"/>
        <w:rPr>
          <w:rFonts w:ascii="Arial" w:eastAsia="Times New Roman" w:hAnsi="Arial" w:cs="Arial"/>
          <w:color w:val="1D2125"/>
          <w:kern w:val="0"/>
          <w:sz w:val="23"/>
          <w:szCs w:val="23"/>
          <w14:ligatures w14:val="none"/>
        </w:rPr>
      </w:pPr>
      <w:r w:rsidRPr="00E11928">
        <w:rPr>
          <w:rFonts w:ascii="Arial" w:eastAsia="Times New Roman" w:hAnsi="Arial" w:cs="Arial"/>
          <w:color w:val="1D2125"/>
          <w:kern w:val="0"/>
          <w:sz w:val="23"/>
          <w:szCs w:val="23"/>
          <w14:ligatures w14:val="none"/>
        </w:rPr>
        <w:t>In what ways am I able to apply the ideas and concepts gained to my own experience?</w:t>
      </w:r>
    </w:p>
    <w:p w:rsidR="00E11928" w:rsidRPr="00E11928" w:rsidRDefault="00E11928" w:rsidP="00E11928">
      <w:pPr>
        <w:shd w:val="clear" w:color="auto" w:fill="F8F9FA"/>
        <w:spacing w:after="0" w:line="240" w:lineRule="auto"/>
        <w:rPr>
          <w:rFonts w:ascii="Arial" w:eastAsia="Times New Roman" w:hAnsi="Arial" w:cs="Arial"/>
          <w:color w:val="1D2125"/>
          <w:kern w:val="0"/>
          <w:sz w:val="23"/>
          <w:szCs w:val="23"/>
          <w14:ligatures w14:val="none"/>
        </w:rPr>
      </w:pPr>
      <w:r w:rsidRPr="00E11928">
        <w:rPr>
          <w:rFonts w:ascii="Arial" w:eastAsia="Times New Roman" w:hAnsi="Arial" w:cs="Arial"/>
          <w:color w:val="1D2125"/>
          <w:kern w:val="0"/>
          <w:sz w:val="23"/>
          <w:szCs w:val="23"/>
          <w14:ligatures w14:val="none"/>
        </w:rPr>
        <w:t xml:space="preserve">Finally, describe one important thing that you are thinking about </w:t>
      </w:r>
      <w:proofErr w:type="spellStart"/>
      <w:r w:rsidR="00CF5A71">
        <w:rPr>
          <w:rFonts w:ascii="Arial" w:eastAsia="Times New Roman" w:hAnsi="Arial" w:cs="Arial"/>
          <w:color w:val="1D2125"/>
          <w:kern w:val="0"/>
          <w:sz w:val="23"/>
          <w:szCs w:val="23"/>
          <w14:ligatures w14:val="none"/>
        </w:rPr>
        <w:t>about</w:t>
      </w:r>
      <w:proofErr w:type="spellEnd"/>
      <w:r w:rsidRPr="00E11928">
        <w:rPr>
          <w:rFonts w:ascii="Arial" w:eastAsia="Times New Roman" w:hAnsi="Arial" w:cs="Arial"/>
          <w:color w:val="1D2125"/>
          <w:kern w:val="0"/>
          <w:sz w:val="23"/>
          <w:szCs w:val="23"/>
          <w14:ligatures w14:val="none"/>
        </w:rPr>
        <w:t xml:space="preserve"> the activity.</w:t>
      </w:r>
    </w:p>
    <w:p w:rsidR="00E11928" w:rsidRDefault="00E11928"/>
    <w:p w:rsidR="00DC71F7" w:rsidRDefault="00DC71F7">
      <w:r>
        <w:t>I started my learning with the reading materials.</w:t>
      </w:r>
    </w:p>
    <w:p w:rsidR="00DC71F7" w:rsidRDefault="00DC71F7">
      <w:r>
        <w:t>From the reading material, I gained some understanding of what is a programming language instead of seeing them as separate tools.</w:t>
      </w:r>
    </w:p>
    <w:p w:rsidR="00DC71F7" w:rsidRDefault="00DC71F7">
      <w:r>
        <w:t>The programming language</w:t>
      </w:r>
      <w:r w:rsidR="00CF5A71">
        <w:t>s</w:t>
      </w:r>
      <w:r>
        <w:t xml:space="preserve"> </w:t>
      </w:r>
      <w:r w:rsidR="00CF5A71">
        <w:t>share</w:t>
      </w:r>
      <w:r>
        <w:t xml:space="preserve"> some common features </w:t>
      </w:r>
      <w:r w:rsidR="00CF5A71">
        <w:t xml:space="preserve">in </w:t>
      </w:r>
      <w:r>
        <w:t xml:space="preserve">that they are all </w:t>
      </w:r>
      <w:r w:rsidR="008C08F7">
        <w:t xml:space="preserve">a set of rules that specify symbols to compute the description of </w:t>
      </w:r>
      <w:r w:rsidR="00D90FB6">
        <w:t xml:space="preserve">the </w:t>
      </w:r>
      <w:r w:rsidR="008C08F7">
        <w:t>program.</w:t>
      </w:r>
    </w:p>
    <w:p w:rsidR="008C08F7" w:rsidRDefault="0054301F">
      <w:r>
        <w:t>Then I learned what is a stored-program computer and symbolic assembler.</w:t>
      </w:r>
    </w:p>
    <w:p w:rsidR="00054A49" w:rsidRDefault="00054A49">
      <w:r>
        <w:t xml:space="preserve">In </w:t>
      </w:r>
      <w:r w:rsidR="00936359">
        <w:t xml:space="preserve">the </w:t>
      </w:r>
      <w:r>
        <w:t>abstraction mechanism, programming is a</w:t>
      </w:r>
      <w:r w:rsidR="00936359">
        <w:t>n</w:t>
      </w:r>
      <w:r>
        <w:t xml:space="preserve"> abstraction that allows a programmed specification to get executed.</w:t>
      </w:r>
    </w:p>
    <w:p w:rsidR="003558E0" w:rsidRDefault="003558E0">
      <w:r>
        <w:t xml:space="preserve">I learned that the higher the abstraction the more detail is lost. This also reminded me to </w:t>
      </w:r>
      <w:r w:rsidR="00E31E54">
        <w:t>be</w:t>
      </w:r>
      <w:r>
        <w:t xml:space="preserve"> cautious when it seems appealing to use highly abstract language for tasks that involve many details</w:t>
      </w:r>
      <w:r w:rsidR="00C6268F">
        <w:t>.</w:t>
      </w:r>
    </w:p>
    <w:p w:rsidR="00862BBF" w:rsidRDefault="003B648B">
      <w:r>
        <w:lastRenderedPageBreak/>
        <w:t xml:space="preserve">I also gained some light understanding of how </w:t>
      </w:r>
      <w:r w:rsidR="00973D8C">
        <w:t>Algol and Pascal evolved over the past 50 years.</w:t>
      </w:r>
      <w:r w:rsidR="00EB0D27">
        <w:t xml:space="preserve"> </w:t>
      </w:r>
      <w:r w:rsidR="00195EDF">
        <w:t>T</w:t>
      </w:r>
      <w:r w:rsidR="00FE3C8B">
        <w:t>he</w:t>
      </w:r>
      <w:r w:rsidR="00EB0D27">
        <w:t xml:space="preserve"> </w:t>
      </w:r>
      <w:r w:rsidR="004F7252">
        <w:t>Pascal is the descendent of Algol</w:t>
      </w:r>
      <w:r w:rsidR="0052157C">
        <w:t xml:space="preserve"> done by Niklaus Wirth.</w:t>
      </w:r>
      <w:r w:rsidR="001974B9">
        <w:t xml:space="preserve"> The C was developed by Dennis Ritchie in the early 1970s</w:t>
      </w:r>
      <w:r w:rsidR="002F014D">
        <w:t xml:space="preserve"> and standardized by ANSI </w:t>
      </w:r>
      <w:r w:rsidR="00C47AAF">
        <w:t>in</w:t>
      </w:r>
      <w:r w:rsidR="002F014D">
        <w:t xml:space="preserve"> 1989</w:t>
      </w:r>
      <w:r w:rsidR="00862BBF">
        <w:t>.</w:t>
      </w:r>
    </w:p>
    <w:p w:rsidR="00862BBF" w:rsidRDefault="00862BBF">
      <w:r>
        <w:t>Besides the traditional imperative languages, there are data-oriented languages like Fortran,</w:t>
      </w:r>
    </w:p>
    <w:p w:rsidR="00862BBF" w:rsidRDefault="00862BBF">
      <w:r>
        <w:t>Lisp that focu</w:t>
      </w:r>
      <w:r w:rsidR="00C47AAF">
        <w:t>se</w:t>
      </w:r>
      <w:r>
        <w:t>s on list structure. APL focu</w:t>
      </w:r>
      <w:r w:rsidR="008A4320">
        <w:t>se</w:t>
      </w:r>
      <w:r>
        <w:t xml:space="preserve">s on </w:t>
      </w:r>
      <w:r w:rsidR="008D3A9B">
        <w:t xml:space="preserve">the </w:t>
      </w:r>
      <w:r>
        <w:t>vector.</w:t>
      </w:r>
    </w:p>
    <w:p w:rsidR="00D521B9" w:rsidRDefault="00D521B9">
      <w:r>
        <w:t xml:space="preserve">Those object-orientated languages that we are familiar </w:t>
      </w:r>
      <w:r w:rsidR="00B9735C">
        <w:t xml:space="preserve">with </w:t>
      </w:r>
      <w:r>
        <w:t xml:space="preserve">today are just one of the </w:t>
      </w:r>
      <w:r w:rsidR="003C752B">
        <w:t>branches</w:t>
      </w:r>
      <w:r>
        <w:t xml:space="preserve"> of the programming languages at that time</w:t>
      </w:r>
      <w:r w:rsidR="00892B56">
        <w:t>.</w:t>
      </w:r>
    </w:p>
    <w:p w:rsidR="00E866EE" w:rsidRDefault="00420523">
      <w:r>
        <w:t>During the working out of the discussion assignment, I gained knowledge of non-imperative languages like data-oriented languages and logic-orientated languages</w:t>
      </w:r>
      <w:r w:rsidR="003A19AE">
        <w:t>.</w:t>
      </w:r>
      <w:r w:rsidR="009A49BB">
        <w:t xml:space="preserve"> Including the functional programming</w:t>
      </w:r>
      <w:r w:rsidR="0059348E">
        <w:t xml:space="preserve"> that </w:t>
      </w:r>
      <w:r w:rsidR="00A14104">
        <w:t>is</w:t>
      </w:r>
      <w:r w:rsidR="0059348E">
        <w:t xml:space="preserve"> good performing at language</w:t>
      </w:r>
      <w:r w:rsidR="00C26F36">
        <w:t>.</w:t>
      </w:r>
    </w:p>
    <w:p w:rsidR="0024533C" w:rsidRDefault="000D3376">
      <w:r>
        <w:t>Then I exposed the classical von Neuman computer architecture.</w:t>
      </w:r>
    </w:p>
    <w:p w:rsidR="00CD6648" w:rsidRDefault="0024533C">
      <w:r>
        <w:t>That connects the CPU, memory</w:t>
      </w:r>
      <w:r w:rsidR="0015758C">
        <w:t>,</w:t>
      </w:r>
      <w:r>
        <w:t xml:space="preserve"> and IO with </w:t>
      </w:r>
      <w:r w:rsidR="0029120C">
        <w:t xml:space="preserve">the </w:t>
      </w:r>
      <w:r>
        <w:t>bus for communications.</w:t>
      </w:r>
    </w:p>
    <w:p w:rsidR="005141DD" w:rsidRDefault="005D54E3">
      <w:r>
        <w:t xml:space="preserve">I also learned how they manage the performance issue by introducing </w:t>
      </w:r>
      <w:r w:rsidR="0029120C">
        <w:t xml:space="preserve">a </w:t>
      </w:r>
      <w:r>
        <w:t>cache system.</w:t>
      </w:r>
      <w:r w:rsidR="008968BF">
        <w:t xml:space="preserve"> This is resolved by the hierarchy of memory that combines the registers, cache</w:t>
      </w:r>
      <w:r w:rsidR="0029120C">
        <w:t>,</w:t>
      </w:r>
      <w:r w:rsidR="008968BF">
        <w:t xml:space="preserve"> and main memory with </w:t>
      </w:r>
      <w:r w:rsidR="0029120C">
        <w:t xml:space="preserve">the </w:t>
      </w:r>
      <w:r w:rsidR="008968BF">
        <w:t xml:space="preserve">disk. That layer can load the late before </w:t>
      </w:r>
      <w:r w:rsidR="00275BA3">
        <w:t>its</w:t>
      </w:r>
      <w:r w:rsidR="008968BF">
        <w:t xml:space="preserve"> actual </w:t>
      </w:r>
      <w:r w:rsidR="005141DD">
        <w:t>execution</w:t>
      </w:r>
      <w:r w:rsidR="00E12073">
        <w:t>.</w:t>
      </w:r>
    </w:p>
    <w:p w:rsidR="00AD047B" w:rsidRDefault="000D3376">
      <w:r>
        <w:t xml:space="preserve"> </w:t>
      </w:r>
      <w:r w:rsidR="004212E8">
        <w:t xml:space="preserve">I think the most important concept </w:t>
      </w:r>
      <w:r w:rsidR="0029120C">
        <w:t xml:space="preserve">is </w:t>
      </w:r>
      <w:r w:rsidR="004212E8">
        <w:t xml:space="preserve">the computability thesis </w:t>
      </w:r>
      <w:r w:rsidR="0029120C">
        <w:t>which</w:t>
      </w:r>
      <w:r w:rsidR="004212E8">
        <w:t xml:space="preserve"> support</w:t>
      </w:r>
      <w:r w:rsidR="0029120C">
        <w:t>s</w:t>
      </w:r>
      <w:r w:rsidR="004212E8">
        <w:t xml:space="preserve"> the development of computer</w:t>
      </w:r>
      <w:r w:rsidR="0029120C">
        <w:t>s</w:t>
      </w:r>
      <w:r w:rsidR="004212E8">
        <w:t xml:space="preserve"> and program</w:t>
      </w:r>
      <w:r w:rsidR="0029120C">
        <w:t>s</w:t>
      </w:r>
      <w:r w:rsidR="004212E8">
        <w:t xml:space="preserve">. </w:t>
      </w:r>
      <w:r w:rsidR="0029120C">
        <w:t>I</w:t>
      </w:r>
      <w:r w:rsidR="004212E8">
        <w:t xml:space="preserve">t answers the most basic question </w:t>
      </w:r>
      <w:r w:rsidR="0029120C">
        <w:t xml:space="preserve">of </w:t>
      </w:r>
      <w:r w:rsidR="004212E8">
        <w:t>what can be computed.</w:t>
      </w:r>
    </w:p>
    <w:p w:rsidR="00C2002D" w:rsidRDefault="00C2002D">
      <w:r>
        <w:t xml:space="preserve">According to </w:t>
      </w:r>
      <w:r w:rsidR="0029120C">
        <w:t xml:space="preserve">the </w:t>
      </w:r>
      <w:r>
        <w:t xml:space="preserve">Church-Turing Thesis, any computation </w:t>
      </w:r>
      <w:r w:rsidR="0029120C">
        <w:t xml:space="preserve">that </w:t>
      </w:r>
      <w:r>
        <w:t xml:space="preserve">can be described can be programmed in </w:t>
      </w:r>
      <w:r w:rsidR="0029120C">
        <w:t xml:space="preserve">a </w:t>
      </w:r>
      <w:r>
        <w:t>turning machine.</w:t>
      </w:r>
      <w:r w:rsidR="00A72EEF">
        <w:t xml:space="preserve"> </w:t>
      </w:r>
    </w:p>
    <w:p w:rsidR="00536DC9" w:rsidRPr="00E11928" w:rsidRDefault="00536DC9">
      <w:r>
        <w:t>Overall, I gain</w:t>
      </w:r>
      <w:r w:rsidR="0029120C">
        <w:t>ed</w:t>
      </w:r>
      <w:r>
        <w:t xml:space="preserve"> some understanding and intuitive understanding of different programming paradigms and their use cases.</w:t>
      </w:r>
      <w:bookmarkStart w:id="0" w:name="_GoBack"/>
      <w:bookmarkEnd w:id="0"/>
    </w:p>
    <w:sectPr w:rsidR="00536DC9" w:rsidRPr="00E11928">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AC572F"/>
    <w:multiLevelType w:val="multilevel"/>
    <w:tmpl w:val="D382B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4572AF0"/>
    <w:multiLevelType w:val="multilevel"/>
    <w:tmpl w:val="D9785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AwMDUxMbK0NLEwNDJU0lEKTi0uzszPAykwrAUAiafXVywAAAA="/>
  </w:docVars>
  <w:rsids>
    <w:rsidRoot w:val="00E11928"/>
    <w:rsid w:val="00054A49"/>
    <w:rsid w:val="000665DF"/>
    <w:rsid w:val="000D3376"/>
    <w:rsid w:val="0015758C"/>
    <w:rsid w:val="00172D2A"/>
    <w:rsid w:val="0019341D"/>
    <w:rsid w:val="00195EDF"/>
    <w:rsid w:val="001974B9"/>
    <w:rsid w:val="001C5F7D"/>
    <w:rsid w:val="0024533C"/>
    <w:rsid w:val="00275BA3"/>
    <w:rsid w:val="0029120C"/>
    <w:rsid w:val="002C6D06"/>
    <w:rsid w:val="002F014D"/>
    <w:rsid w:val="003558E0"/>
    <w:rsid w:val="003A19AE"/>
    <w:rsid w:val="003B648B"/>
    <w:rsid w:val="003C752B"/>
    <w:rsid w:val="003D58FD"/>
    <w:rsid w:val="0041136D"/>
    <w:rsid w:val="00420523"/>
    <w:rsid w:val="004212E8"/>
    <w:rsid w:val="00495DF8"/>
    <w:rsid w:val="004F7252"/>
    <w:rsid w:val="005141DD"/>
    <w:rsid w:val="0052157C"/>
    <w:rsid w:val="00536DC9"/>
    <w:rsid w:val="0054301F"/>
    <w:rsid w:val="0056035A"/>
    <w:rsid w:val="0059348E"/>
    <w:rsid w:val="005D54E3"/>
    <w:rsid w:val="00644CBE"/>
    <w:rsid w:val="00671729"/>
    <w:rsid w:val="00702BD7"/>
    <w:rsid w:val="00771036"/>
    <w:rsid w:val="00777C29"/>
    <w:rsid w:val="00862BBF"/>
    <w:rsid w:val="00892B56"/>
    <w:rsid w:val="00892F3A"/>
    <w:rsid w:val="008968BF"/>
    <w:rsid w:val="008A4320"/>
    <w:rsid w:val="008C08F7"/>
    <w:rsid w:val="008D3A9B"/>
    <w:rsid w:val="00936359"/>
    <w:rsid w:val="009529AD"/>
    <w:rsid w:val="00973D8C"/>
    <w:rsid w:val="00974997"/>
    <w:rsid w:val="009A49BB"/>
    <w:rsid w:val="00A14104"/>
    <w:rsid w:val="00A72EEF"/>
    <w:rsid w:val="00AD047B"/>
    <w:rsid w:val="00AF71C0"/>
    <w:rsid w:val="00B9735C"/>
    <w:rsid w:val="00C2002D"/>
    <w:rsid w:val="00C26F36"/>
    <w:rsid w:val="00C47AAF"/>
    <w:rsid w:val="00C6268F"/>
    <w:rsid w:val="00CD6648"/>
    <w:rsid w:val="00CF40AE"/>
    <w:rsid w:val="00CF5A71"/>
    <w:rsid w:val="00D02DAD"/>
    <w:rsid w:val="00D521B9"/>
    <w:rsid w:val="00D82AFB"/>
    <w:rsid w:val="00D90FB6"/>
    <w:rsid w:val="00DC71F7"/>
    <w:rsid w:val="00E11928"/>
    <w:rsid w:val="00E12073"/>
    <w:rsid w:val="00E31E54"/>
    <w:rsid w:val="00E866EE"/>
    <w:rsid w:val="00EB0D27"/>
    <w:rsid w:val="00FE3C8B"/>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94D74"/>
  <w15:chartTrackingRefBased/>
  <w15:docId w15:val="{AF9A6322-BC0C-44CF-B987-789FBAC86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1192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3257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559</Words>
  <Characters>318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67</cp:revision>
  <dcterms:created xsi:type="dcterms:W3CDTF">2023-09-10T07:44:00Z</dcterms:created>
  <dcterms:modified xsi:type="dcterms:W3CDTF">2023-09-10T09:14:00Z</dcterms:modified>
</cp:coreProperties>
</file>